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5B1211DE" w:rsidR="00F62B59" w:rsidRPr="00645C8B" w:rsidRDefault="007812D6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Lead Maintenance Technician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3E74460B" w:rsidR="00C87EF5" w:rsidRPr="007812D6" w:rsidRDefault="007812D6" w:rsidP="007812D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0DAFEA51" w:rsidR="00C87EF5" w:rsidRPr="007812D6" w:rsidRDefault="00C87EF5" w:rsidP="007812D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7812D6" w:rsidRDefault="00C87EF5" w:rsidP="007812D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7812D6" w:rsidRDefault="00C87EF5" w:rsidP="007812D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6F1B629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ease accept my application for the position of Lead Maintenance Technician at your esteemed organization. With over 4 years of experience working as a Lead Maintenance Technician and having the relevant technical skills, I believe I am the ideal candidate for this role. </w:t>
      </w:r>
    </w:p>
    <w:p w14:paraId="11E631B7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470E05C2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XXX Company] has been at the forefront in using advanced manufacturing procedures to manufacture top qualify submersible water pumps at the most affordable prices. It would be a great learning platform for me to be a part of your team and enhance my skills. </w:t>
      </w:r>
    </w:p>
    <w:p w14:paraId="7FFFB9DE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108A640D" w14:textId="669C21EF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I have been working as a Lead Maintenance Technician at [YYY Company] for the past 3 years. During this time, I have become adept at maintaining equipment and machineries and ensuring they are at optimal working conditions. My typical day to day tasks </w:t>
      </w: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cludes</w:t>
      </w: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:</w:t>
      </w:r>
    </w:p>
    <w:p w14:paraId="29AE5C22" w14:textId="77777777" w:rsid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601FCCDA" w14:textId="7F9F9F47" w:rsidR="007812D6" w:rsidRPr="007812D6" w:rsidRDefault="007812D6" w:rsidP="007812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upervise the work of the assigned workers and guide them. </w:t>
      </w:r>
    </w:p>
    <w:p w14:paraId="3F02C1DA" w14:textId="77777777" w:rsidR="007812D6" w:rsidRPr="007812D6" w:rsidRDefault="007812D6" w:rsidP="007812D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Offer suggestions in improving the efficiency by establish standard operating protocols. </w:t>
      </w:r>
    </w:p>
    <w:p w14:paraId="67D3AF4B" w14:textId="77777777" w:rsidR="007812D6" w:rsidRPr="007812D6" w:rsidRDefault="007812D6" w:rsidP="007812D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upport production operations to achieve high levels of productivity.</w:t>
      </w:r>
    </w:p>
    <w:p w14:paraId="3EF8CE0D" w14:textId="77777777" w:rsidR="007812D6" w:rsidRPr="007812D6" w:rsidRDefault="007812D6" w:rsidP="007812D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ing safety regulations and ensuring all the workers adhere to them to prevent workplace accidents. </w:t>
      </w:r>
    </w:p>
    <w:p w14:paraId="6A05A196" w14:textId="63175310" w:rsidR="007812D6" w:rsidRPr="007812D6" w:rsidRDefault="007812D6" w:rsidP="007812D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Troubleshoot </w:t>
      </w: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lfunctioned</w:t>
      </w: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equipment and restore damaged parts. </w:t>
      </w:r>
    </w:p>
    <w:p w14:paraId="7514E1AA" w14:textId="77777777" w:rsidR="007812D6" w:rsidRPr="007812D6" w:rsidRDefault="007812D6" w:rsidP="007812D6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anaging inventorying and procuring the necessary materials from vendors who offer the cheapest quote. </w:t>
      </w:r>
    </w:p>
    <w:p w14:paraId="3D221F5C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6119D5C6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physically fit and can work long hours without getting tired. My experience has provided me the necessary skills to excel at this role. If given an opportunity, I can significantly contribute to the growth of your company. </w:t>
      </w:r>
    </w:p>
    <w:p w14:paraId="372B0677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08A3CE89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looking forward to meeting you in person and taking this forward. Thank you for your time and patience. </w:t>
      </w:r>
    </w:p>
    <w:p w14:paraId="0F37264E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51C52B38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1417D59E" w14:textId="77777777" w:rsidR="007812D6" w:rsidRPr="007812D6" w:rsidRDefault="007812D6" w:rsidP="007812D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7812D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0D06BF9E" w:rsidR="00BE0C6C" w:rsidRDefault="00BE0C6C" w:rsidP="007812D6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12F32"/>
    <w:multiLevelType w:val="hybridMultilevel"/>
    <w:tmpl w:val="7B18C0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B3072"/>
    <w:multiLevelType w:val="multilevel"/>
    <w:tmpl w:val="7604D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6"/>
  </w:num>
  <w:num w:numId="5">
    <w:abstractNumId w:val="9"/>
  </w:num>
  <w:num w:numId="6">
    <w:abstractNumId w:val="7"/>
  </w:num>
  <w:num w:numId="7">
    <w:abstractNumId w:val="8"/>
  </w:num>
  <w:num w:numId="8">
    <w:abstractNumId w:val="0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812D6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 Maintenance Technician Cover Letter Sample</dc:title>
  <dc:subject>Create your Cover Letter using Free Lead Maintenance Technician Cover Letter Sample Template</dc:subject>
  <dc:creator>Qwikresume.com</dc:creator>
  <dcterms:created xsi:type="dcterms:W3CDTF">2021-10-03T04:56:00Z</dcterms:created>
  <dcterms:modified xsi:type="dcterms:W3CDTF">2021-10-03T04:56:00Z</dcterms:modified>
  <cp:category>Maintenance &amp; Repair</cp:category>
</cp:coreProperties>
</file>